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Световидова</w:t>
      </w:r>
      <w:r>
        <w:t xml:space="preserve"> </w:t>
      </w:r>
      <w:r>
        <w:t xml:space="preserve">НБИ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8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7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r>
        <w:drawing>
          <wp:inline>
            <wp:extent cx="3733800" cy="633294"/>
            <wp:effectExtent b="0" l="0" r="0" t="0"/>
            <wp:docPr descr="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Работа алгоритма гаммирования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олина Световидова НБИ-02-22</dc:creator>
  <dc:language>ru-RU</dc:language>
  <cp:keywords/>
  <dcterms:created xsi:type="dcterms:W3CDTF">2024-03-27T14:49:36Z</dcterms:created>
  <dcterms:modified xsi:type="dcterms:W3CDTF">2024-03-27T14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List of Figures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List of Listings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List of Tables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PT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PT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Шифр гаммирования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